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157F7" w14:textId="77777777" w:rsidR="009542CC" w:rsidRDefault="009542CC">
      <w:pPr>
        <w:pStyle w:val="12"/>
      </w:pPr>
      <w:bookmarkStart w:id="0" w:name="_Toc152593668"/>
      <w:bookmarkStart w:id="1" w:name="общая-информация"/>
      <w:r>
        <w:t>Общая информация</w:t>
      </w:r>
      <w:bookmarkEnd w:id="0"/>
    </w:p>
    <w:p w14:paraId="07788CBB" w14:textId="77777777" w:rsidR="009542CC" w:rsidRDefault="009542CC">
      <w:pPr>
        <w:pStyle w:val="2"/>
      </w:pPr>
      <w:bookmarkStart w:id="2" w:name="_Toc152593669"/>
      <w:bookmarkStart w:id="3" w:name="содержание"/>
      <w:r>
        <w:t>Содержание</w:t>
      </w:r>
      <w:bookmarkEnd w:id="2"/>
    </w:p>
    <w:bookmarkStart w:id="4" w:name="сводка-существующих-решений"/>
    <w:bookmarkEnd w:id="3"/>
    <w:p w14:paraId="2A79466D" w14:textId="203F61F6" w:rsidR="009542CC" w:rsidRDefault="009542CC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r>
        <w:rPr>
          <w:bCs/>
          <w:iCs/>
          <w:szCs w:val="20"/>
        </w:rPr>
        <w:fldChar w:fldCharType="begin"/>
      </w:r>
      <w:r>
        <w:rPr>
          <w:bCs/>
          <w:iCs/>
          <w:szCs w:val="20"/>
        </w:rPr>
        <w:instrText xml:space="preserve"> TOC \o "9-9" \h \z \t "UnnumberedHeading1;1;UnnumberedHeading2;2;Заголовок 1;1;Заголовок 2;2;Заголовок 3;3" </w:instrText>
      </w:r>
      <w:r>
        <w:rPr>
          <w:bCs/>
          <w:iCs/>
          <w:szCs w:val="20"/>
        </w:rPr>
        <w:fldChar w:fldCharType="separate"/>
      </w:r>
      <w:hyperlink w:anchor="_Toc152593668" w:history="1">
        <w:r w:rsidRPr="00D1196A">
          <w:rPr>
            <w:rStyle w:val="af2"/>
          </w:rPr>
          <w:t>Общая информац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25936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098F8384" w14:textId="60B9D925" w:rsidR="009542CC" w:rsidRDefault="00C75898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52593669" w:history="1">
        <w:r w:rsidR="009542CC" w:rsidRPr="00D1196A">
          <w:rPr>
            <w:rStyle w:val="af2"/>
            <w:rFonts w:eastAsia="MS Mincho"/>
          </w:rPr>
          <w:t>Содержание</w:t>
        </w:r>
        <w:r w:rsidR="009542CC">
          <w:rPr>
            <w:webHidden/>
          </w:rPr>
          <w:tab/>
        </w:r>
        <w:r w:rsidR="009542CC">
          <w:rPr>
            <w:webHidden/>
          </w:rPr>
          <w:fldChar w:fldCharType="begin"/>
        </w:r>
        <w:r w:rsidR="009542CC">
          <w:rPr>
            <w:webHidden/>
          </w:rPr>
          <w:instrText xml:space="preserve"> PAGEREF _Toc152593669 \h </w:instrText>
        </w:r>
        <w:r w:rsidR="009542CC">
          <w:rPr>
            <w:webHidden/>
          </w:rPr>
        </w:r>
        <w:r w:rsidR="009542CC">
          <w:rPr>
            <w:webHidden/>
          </w:rPr>
          <w:fldChar w:fldCharType="separate"/>
        </w:r>
        <w:r w:rsidR="009542CC">
          <w:rPr>
            <w:webHidden/>
          </w:rPr>
          <w:t>1</w:t>
        </w:r>
        <w:r w:rsidR="009542CC">
          <w:rPr>
            <w:webHidden/>
          </w:rPr>
          <w:fldChar w:fldCharType="end"/>
        </w:r>
      </w:hyperlink>
    </w:p>
    <w:p w14:paraId="61B5101B" w14:textId="7ACCE3F3" w:rsidR="009542CC" w:rsidRDefault="00C75898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52593670" w:history="1">
        <w:r w:rsidR="009542CC" w:rsidRPr="00D1196A">
          <w:rPr>
            <w:rStyle w:val="af2"/>
            <w:rFonts w:eastAsia="MS Mincho"/>
          </w:rPr>
          <w:t>Сводка существующих решений</w:t>
        </w:r>
        <w:r w:rsidR="009542CC">
          <w:rPr>
            <w:webHidden/>
          </w:rPr>
          <w:tab/>
        </w:r>
        <w:r w:rsidR="009542CC">
          <w:rPr>
            <w:webHidden/>
          </w:rPr>
          <w:fldChar w:fldCharType="begin"/>
        </w:r>
        <w:r w:rsidR="009542CC">
          <w:rPr>
            <w:webHidden/>
          </w:rPr>
          <w:instrText xml:space="preserve"> PAGEREF _Toc152593670 \h </w:instrText>
        </w:r>
        <w:r w:rsidR="009542CC">
          <w:rPr>
            <w:webHidden/>
          </w:rPr>
        </w:r>
        <w:r w:rsidR="009542CC">
          <w:rPr>
            <w:webHidden/>
          </w:rPr>
          <w:fldChar w:fldCharType="separate"/>
        </w:r>
        <w:r w:rsidR="009542CC">
          <w:rPr>
            <w:webHidden/>
          </w:rPr>
          <w:t>1</w:t>
        </w:r>
        <w:r w:rsidR="009542CC">
          <w:rPr>
            <w:webHidden/>
          </w:rPr>
          <w:fldChar w:fldCharType="end"/>
        </w:r>
      </w:hyperlink>
    </w:p>
    <w:p w14:paraId="7A37BBA3" w14:textId="71B07412" w:rsidR="009542CC" w:rsidRDefault="00C75898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52593671" w:history="1">
        <w:r w:rsidR="009542CC" w:rsidRPr="00D1196A">
          <w:rPr>
            <w:rStyle w:val="af2"/>
            <w:rFonts w:eastAsia="MS Mincho"/>
          </w:rPr>
          <w:t>Общий смысл</w:t>
        </w:r>
        <w:r w:rsidR="009542CC">
          <w:rPr>
            <w:webHidden/>
          </w:rPr>
          <w:tab/>
        </w:r>
        <w:r w:rsidR="009542CC">
          <w:rPr>
            <w:webHidden/>
          </w:rPr>
          <w:fldChar w:fldCharType="begin"/>
        </w:r>
        <w:r w:rsidR="009542CC">
          <w:rPr>
            <w:webHidden/>
          </w:rPr>
          <w:instrText xml:space="preserve"> PAGEREF _Toc152593671 \h </w:instrText>
        </w:r>
        <w:r w:rsidR="009542CC">
          <w:rPr>
            <w:webHidden/>
          </w:rPr>
        </w:r>
        <w:r w:rsidR="009542CC">
          <w:rPr>
            <w:webHidden/>
          </w:rPr>
          <w:fldChar w:fldCharType="separate"/>
        </w:r>
        <w:r w:rsidR="009542CC">
          <w:rPr>
            <w:webHidden/>
          </w:rPr>
          <w:t>4</w:t>
        </w:r>
        <w:r w:rsidR="009542CC">
          <w:rPr>
            <w:webHidden/>
          </w:rPr>
          <w:fldChar w:fldCharType="end"/>
        </w:r>
      </w:hyperlink>
    </w:p>
    <w:p w14:paraId="472668A1" w14:textId="7DEE2CEC" w:rsidR="009542CC" w:rsidRDefault="00C75898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52593672" w:history="1">
        <w:r w:rsidR="009542CC" w:rsidRPr="00D1196A">
          <w:rPr>
            <w:rStyle w:val="af2"/>
            <w:rFonts w:eastAsia="MS Mincho"/>
          </w:rPr>
          <w:t>Схема работы</w:t>
        </w:r>
        <w:r w:rsidR="009542CC">
          <w:rPr>
            <w:webHidden/>
          </w:rPr>
          <w:tab/>
        </w:r>
        <w:r w:rsidR="009542CC">
          <w:rPr>
            <w:webHidden/>
          </w:rPr>
          <w:fldChar w:fldCharType="begin"/>
        </w:r>
        <w:r w:rsidR="009542CC">
          <w:rPr>
            <w:webHidden/>
          </w:rPr>
          <w:instrText xml:space="preserve"> PAGEREF _Toc152593672 \h </w:instrText>
        </w:r>
        <w:r w:rsidR="009542CC">
          <w:rPr>
            <w:webHidden/>
          </w:rPr>
        </w:r>
        <w:r w:rsidR="009542CC">
          <w:rPr>
            <w:webHidden/>
          </w:rPr>
          <w:fldChar w:fldCharType="separate"/>
        </w:r>
        <w:r w:rsidR="009542CC">
          <w:rPr>
            <w:webHidden/>
          </w:rPr>
          <w:t>4</w:t>
        </w:r>
        <w:r w:rsidR="009542CC">
          <w:rPr>
            <w:webHidden/>
          </w:rPr>
          <w:fldChar w:fldCharType="end"/>
        </w:r>
      </w:hyperlink>
    </w:p>
    <w:p w14:paraId="2788D19D" w14:textId="5655E532" w:rsidR="009542CC" w:rsidRDefault="00C75898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52593673" w:history="1">
        <w:r w:rsidR="009542CC" w:rsidRPr="00D1196A">
          <w:rPr>
            <w:rStyle w:val="af2"/>
            <w:rFonts w:eastAsia="MS Mincho"/>
          </w:rPr>
          <w:t>Прочее</w:t>
        </w:r>
        <w:r w:rsidR="009542CC">
          <w:rPr>
            <w:webHidden/>
          </w:rPr>
          <w:tab/>
        </w:r>
        <w:r w:rsidR="009542CC">
          <w:rPr>
            <w:webHidden/>
          </w:rPr>
          <w:fldChar w:fldCharType="begin"/>
        </w:r>
        <w:r w:rsidR="009542CC">
          <w:rPr>
            <w:webHidden/>
          </w:rPr>
          <w:instrText xml:space="preserve"> PAGEREF _Toc152593673 \h </w:instrText>
        </w:r>
        <w:r w:rsidR="009542CC">
          <w:rPr>
            <w:webHidden/>
          </w:rPr>
        </w:r>
        <w:r w:rsidR="009542CC">
          <w:rPr>
            <w:webHidden/>
          </w:rPr>
          <w:fldChar w:fldCharType="separate"/>
        </w:r>
        <w:r w:rsidR="009542CC">
          <w:rPr>
            <w:webHidden/>
          </w:rPr>
          <w:t>5</w:t>
        </w:r>
        <w:r w:rsidR="009542CC">
          <w:rPr>
            <w:webHidden/>
          </w:rPr>
          <w:fldChar w:fldCharType="end"/>
        </w:r>
      </w:hyperlink>
    </w:p>
    <w:p w14:paraId="535A4618" w14:textId="46DE47CE" w:rsidR="009542CC" w:rsidRDefault="009542CC">
      <w:pPr>
        <w:pStyle w:val="2"/>
      </w:pPr>
      <w:r>
        <w:rPr>
          <w:rFonts w:eastAsia="MS Mincho" w:cstheme="minorBidi"/>
          <w:bCs w:val="0"/>
          <w:iCs w:val="0"/>
          <w:noProof/>
          <w:color w:val="auto"/>
          <w:sz w:val="24"/>
          <w:szCs w:val="20"/>
          <w:lang w:eastAsia="ru-RU"/>
        </w:rPr>
        <w:fldChar w:fldCharType="end"/>
      </w:r>
      <w:bookmarkStart w:id="5" w:name="_Toc152593670"/>
      <w:r>
        <w:t>Сводка существующих решений</w:t>
      </w:r>
      <w:bookmarkEnd w:id="5"/>
    </w:p>
    <w:p w14:paraId="493FECFF" w14:textId="77777777" w:rsidR="009542CC" w:rsidRDefault="009542CC" w:rsidP="009542CC">
      <w:pPr>
        <w:pStyle w:val="Compact"/>
        <w:numPr>
          <w:ilvl w:val="0"/>
          <w:numId w:val="34"/>
        </w:numPr>
      </w:pPr>
      <w:r>
        <w:rPr>
          <w:b/>
          <w:bCs/>
        </w:rPr>
        <w:t>Pixel.AI</w:t>
      </w:r>
      <w:r>
        <w:t xml:space="preserve"> - продукт дочки </w:t>
      </w:r>
      <w:proofErr w:type="spellStart"/>
      <w:r>
        <w:t>роскомоса</w:t>
      </w:r>
      <w:proofErr w:type="spellEnd"/>
      <w:r>
        <w:t xml:space="preserve"> для анализа использования земель. Что делают:</w:t>
      </w:r>
    </w:p>
    <w:p w14:paraId="3473CA27" w14:textId="77777777" w:rsidR="009542CC" w:rsidRDefault="009542CC" w:rsidP="009542CC">
      <w:pPr>
        <w:pStyle w:val="Compact"/>
        <w:numPr>
          <w:ilvl w:val="1"/>
          <w:numId w:val="34"/>
        </w:numPr>
      </w:pPr>
      <w:r>
        <w:t xml:space="preserve">Сервис полностью автоматически формирует наборы информации, которая полезна при инвентаризации угодий, вводе земель в сельскохозяйственный оборот, оценке земель, принятии решений о кредитовании, субсидировании, страховании и мониторинге залоговых </w:t>
      </w:r>
      <w:proofErr w:type="spellStart"/>
      <w:r>
        <w:t>сельхозактивов</w:t>
      </w:r>
      <w:proofErr w:type="spellEnd"/>
      <w:r>
        <w:t>.</w:t>
      </w:r>
    </w:p>
    <w:p w14:paraId="591F1A00" w14:textId="77777777" w:rsidR="009542CC" w:rsidRDefault="009542CC" w:rsidP="009542CC">
      <w:pPr>
        <w:pStyle w:val="Compact"/>
        <w:numPr>
          <w:ilvl w:val="1"/>
          <w:numId w:val="34"/>
        </w:numPr>
      </w:pPr>
      <w:r>
        <w:t xml:space="preserve">Классификация </w:t>
      </w:r>
      <w:proofErr w:type="spellStart"/>
      <w:proofErr w:type="gramStart"/>
      <w:r>
        <w:t>сельхозугодий:Распахивается</w:t>
      </w:r>
      <w:proofErr w:type="spellEnd"/>
      <w:proofErr w:type="gramEnd"/>
      <w:r>
        <w:t>, Зарастает, Засевается, Залежь. Земли, которые регулярно обрабатываются, имеют ряд характерных визуальных и спектральных признаков. Алгоритм находит их и сопоставляет, показывая таким образом, какие земли и как используются.</w:t>
      </w:r>
    </w:p>
    <w:p w14:paraId="1935580E" w14:textId="77777777" w:rsidR="009542CC" w:rsidRDefault="009542CC" w:rsidP="009542CC">
      <w:pPr>
        <w:pStyle w:val="Compact"/>
        <w:numPr>
          <w:ilvl w:val="1"/>
          <w:numId w:val="34"/>
        </w:numPr>
      </w:pPr>
      <w:r>
        <w:t xml:space="preserve">Динамика развития </w:t>
      </w:r>
      <w:proofErr w:type="spellStart"/>
      <w:proofErr w:type="gramStart"/>
      <w:r>
        <w:t>посевов:Границы</w:t>
      </w:r>
      <w:proofErr w:type="spellEnd"/>
      <w:proofErr w:type="gramEnd"/>
      <w:r>
        <w:t xml:space="preserve"> полей; Индекс NDVI; Многолетний анализ; Индекс EVI. Анализ серии космических снимков позволяет собирать статистику о состоянии растительности. Эти данные полезны при сравнении развития посевов на разных полях, или на одном поле от года к году. Накопление статистики помогает прогнозировать урожайность, отбирать более плодородные угодья, выявлять проблемные зоны и планировать полевые работы</w:t>
      </w:r>
    </w:p>
    <w:p w14:paraId="2E7FD3B3" w14:textId="77777777" w:rsidR="009542CC" w:rsidRDefault="009542CC" w:rsidP="009542CC">
      <w:pPr>
        <w:pStyle w:val="Compact"/>
        <w:numPr>
          <w:ilvl w:val="1"/>
          <w:numId w:val="34"/>
        </w:numPr>
      </w:pPr>
      <w:r>
        <w:t xml:space="preserve">АО «ТЕРРА ТЕХ», компания холдинга «Российские космические системы» (РКС, входит в Госкорпорацию «Роскосмос») объявила 16 ноября 2022 года о выходе обновления автоматической платформы интерпретации спутниковых снимков Pixel.AI. Бесплатное бета-тестирование платформы </w:t>
      </w:r>
      <w:r>
        <w:lastRenderedPageBreak/>
        <w:t>стартовало в июле 2022 года. За прошедшие месяцы более 5000 пользователей разместили заказы. Общая площадь проанализированных сельхозугодий превысила 760 тысяч га. География заказов обширна и охватывает не только традиционные сельскохозяйственные регионы, но и зоны более рискованного земледелия. Обратная связь с пользователями помогла разработчикам определить первоочередные направления дальнейшего развития системы.</w:t>
      </w:r>
    </w:p>
    <w:p w14:paraId="78E93FDB" w14:textId="77777777" w:rsidR="009542CC" w:rsidRDefault="009542CC" w:rsidP="009542CC">
      <w:pPr>
        <w:pStyle w:val="Compact"/>
        <w:numPr>
          <w:ilvl w:val="1"/>
          <w:numId w:val="34"/>
        </w:numPr>
      </w:pPr>
      <w:r>
        <w:t>Чтобы отследить состояние территории, пользователю нужно совершить три действия – выбрать область интереса, диапазон дат и отправить заказ в работу. Умный алгоритм самостоятельно отберет данные дистанционного зондирования Земли (ДЗЗ), определит границы полей, категории их использования, сформирует готовый отчет для выгрузки. Отмечается, что объективные данные, полученные в результате автоматической обработки космических снимков, полезны при выборе и инвентаризации сельхозугодий, вводе земель в эксплуатацию, оценке земельных участков, осуществлении контроля над используемыми территориями, а также при принятии решения о кредитовании, субсидировании и страховании предприятий, мониторинге залоговых угодий.</w:t>
      </w:r>
    </w:p>
    <w:p w14:paraId="2743BFDA" w14:textId="77777777" w:rsidR="009542CC" w:rsidRDefault="009542CC" w:rsidP="009542CC">
      <w:pPr>
        <w:pStyle w:val="Compact"/>
        <w:numPr>
          <w:ilvl w:val="1"/>
          <w:numId w:val="34"/>
        </w:numPr>
      </w:pPr>
      <w:r>
        <w:t>Платформа для получения данных и их последующего анализа. Можно использовать в качестве материала для обучения</w:t>
      </w:r>
    </w:p>
    <w:p w14:paraId="6D23DB72" w14:textId="77777777" w:rsidR="009542CC" w:rsidRDefault="009542CC" w:rsidP="009542CC">
      <w:pPr>
        <w:pStyle w:val="Compact"/>
        <w:numPr>
          <w:ilvl w:val="1"/>
          <w:numId w:val="34"/>
        </w:numPr>
      </w:pPr>
      <w:r>
        <w:t>Ссылки:</w:t>
      </w:r>
    </w:p>
    <w:p w14:paraId="13A688AC" w14:textId="77777777" w:rsidR="009542CC" w:rsidRDefault="009542CC" w:rsidP="009542CC">
      <w:pPr>
        <w:pStyle w:val="Compact"/>
        <w:numPr>
          <w:ilvl w:val="2"/>
          <w:numId w:val="34"/>
        </w:numPr>
      </w:pPr>
      <w:r>
        <w:t>https://pixel-ai.terratech.ru/</w:t>
      </w:r>
    </w:p>
    <w:p w14:paraId="76D5E375" w14:textId="77777777" w:rsidR="009542CC" w:rsidRDefault="009542CC" w:rsidP="009542CC">
      <w:pPr>
        <w:pStyle w:val="Compact"/>
        <w:numPr>
          <w:ilvl w:val="2"/>
          <w:numId w:val="34"/>
        </w:numPr>
      </w:pPr>
      <w:r>
        <w:t>https://habr.com/ru/news/676380/</w:t>
      </w:r>
    </w:p>
    <w:p w14:paraId="0683E975" w14:textId="77777777" w:rsidR="009542CC" w:rsidRDefault="009542CC" w:rsidP="009542CC">
      <w:pPr>
        <w:pStyle w:val="Compact"/>
        <w:numPr>
          <w:ilvl w:val="0"/>
          <w:numId w:val="34"/>
        </w:numPr>
      </w:pPr>
      <w:proofErr w:type="spellStart"/>
      <w:r>
        <w:t>OneSoil</w:t>
      </w:r>
      <w:proofErr w:type="spellEnd"/>
      <w:r>
        <w:t xml:space="preserve"> - продают(продавали) анализ полей по НДВИ. Что делают:</w:t>
      </w:r>
    </w:p>
    <w:p w14:paraId="0D9FDAFD" w14:textId="77777777" w:rsidR="009542CC" w:rsidRDefault="009542CC" w:rsidP="009542CC">
      <w:pPr>
        <w:pStyle w:val="Compact"/>
        <w:numPr>
          <w:ilvl w:val="1"/>
          <w:numId w:val="34"/>
        </w:numPr>
      </w:pPr>
      <w:r>
        <w:t>Распознавание культур и границ полей в текущем сезоне. На 8 месяцев раньше официальной статистики — USDA и Евростата.</w:t>
      </w:r>
    </w:p>
    <w:p w14:paraId="48A0D934" w14:textId="77777777" w:rsidR="009542CC" w:rsidRDefault="009542CC" w:rsidP="009542CC">
      <w:pPr>
        <w:pStyle w:val="Compact"/>
        <w:numPr>
          <w:ilvl w:val="1"/>
          <w:numId w:val="34"/>
        </w:numPr>
      </w:pPr>
      <w:r>
        <w:t>Границы полей для 59 стран. Информация о культурах всего Северного полушария, Южной Америки, Южной Африки и Австралии.</w:t>
      </w:r>
    </w:p>
    <w:p w14:paraId="5DB969B2" w14:textId="77777777" w:rsidR="009542CC" w:rsidRDefault="009542CC" w:rsidP="009542CC">
      <w:pPr>
        <w:pStyle w:val="Compact"/>
        <w:numPr>
          <w:ilvl w:val="1"/>
          <w:numId w:val="34"/>
        </w:numPr>
      </w:pPr>
      <w:r>
        <w:t>Мы с высокой точностью определяем границы полей, создаём карты культур и строим зоны продуктивности. Для этого мы анализируем спутниковые снимки с помощью собственных моделей машинного обучения. С 2017 года мы тренируем алгоритмы на уникальных реальных данных.</w:t>
      </w:r>
    </w:p>
    <w:p w14:paraId="2D18A848" w14:textId="77777777" w:rsidR="009542CC" w:rsidRDefault="009542CC" w:rsidP="009542CC">
      <w:pPr>
        <w:pStyle w:val="Compact"/>
        <w:numPr>
          <w:ilvl w:val="1"/>
          <w:numId w:val="34"/>
        </w:numPr>
      </w:pPr>
      <w:r>
        <w:t>Привлекли 5-7 млн долларов венчурных денег</w:t>
      </w:r>
    </w:p>
    <w:p w14:paraId="25FCAB19" w14:textId="77777777" w:rsidR="009542CC" w:rsidRDefault="009542CC" w:rsidP="009542CC">
      <w:pPr>
        <w:pStyle w:val="Compact"/>
        <w:numPr>
          <w:ilvl w:val="1"/>
          <w:numId w:val="34"/>
        </w:numPr>
      </w:pPr>
      <w:r>
        <w:t>Заточены под точное земледелие: где твои поля; что на них растет; сколько и когда вносить, чтобы получить оптимальный результат</w:t>
      </w:r>
    </w:p>
    <w:p w14:paraId="693CA8DC" w14:textId="77777777" w:rsidR="009542CC" w:rsidRDefault="009542CC" w:rsidP="009542CC">
      <w:pPr>
        <w:pStyle w:val="Compact"/>
        <w:numPr>
          <w:ilvl w:val="1"/>
          <w:numId w:val="34"/>
        </w:numPr>
      </w:pPr>
      <w:r>
        <w:lastRenderedPageBreak/>
        <w:t>Ссылки</w:t>
      </w:r>
    </w:p>
    <w:p w14:paraId="5726E466" w14:textId="77777777" w:rsidR="009542CC" w:rsidRDefault="009542CC" w:rsidP="009542CC">
      <w:pPr>
        <w:pStyle w:val="Compact"/>
        <w:numPr>
          <w:ilvl w:val="2"/>
          <w:numId w:val="34"/>
        </w:numPr>
      </w:pPr>
      <w:r>
        <w:t>https://www.forbes.ru/newsroom/karera-i-svoy-biznes/425151-agroteh-startap-onesoil-s-belorusskimi-kornyami-privlek-5-mln</w:t>
      </w:r>
    </w:p>
    <w:p w14:paraId="0A150D27" w14:textId="77777777" w:rsidR="009542CC" w:rsidRDefault="009542CC" w:rsidP="009542CC">
      <w:pPr>
        <w:pStyle w:val="Compact"/>
        <w:numPr>
          <w:ilvl w:val="2"/>
          <w:numId w:val="34"/>
        </w:numPr>
      </w:pPr>
      <w:r>
        <w:t>https://ru.wikipedia.org/wiki/OneSoil</w:t>
      </w:r>
    </w:p>
    <w:p w14:paraId="64A63A74" w14:textId="77777777" w:rsidR="009542CC" w:rsidRDefault="009542CC" w:rsidP="009542CC">
      <w:pPr>
        <w:pStyle w:val="Compact"/>
        <w:numPr>
          <w:ilvl w:val="0"/>
          <w:numId w:val="34"/>
        </w:numPr>
      </w:pPr>
      <w:r>
        <w:t>exactfarming.com - платформа, позволяющая участникам эффективно управлять агробизнесом, своевременно принимать решения и снижать риски</w:t>
      </w:r>
    </w:p>
    <w:p w14:paraId="581D5133" w14:textId="77777777" w:rsidR="009542CC" w:rsidRDefault="009542CC" w:rsidP="009542CC">
      <w:pPr>
        <w:pStyle w:val="Compact"/>
        <w:numPr>
          <w:ilvl w:val="1"/>
          <w:numId w:val="34"/>
        </w:numPr>
      </w:pPr>
      <w:r>
        <w:t>Создавайте цифровые карты полей, используйте скаутинг как с мобильного приложения, так и с использованием дронов, формируйте карты предписаний для дифференцированного внесения удобрений в несколько кликов, используйте модуль для агрохимического анализа почвы, применяйте все возможности спутникового мониторинга для более эффективного управления растениеводством</w:t>
      </w:r>
    </w:p>
    <w:p w14:paraId="77C1024B" w14:textId="77777777" w:rsidR="009542CC" w:rsidRDefault="009542CC" w:rsidP="009542CC">
      <w:pPr>
        <w:pStyle w:val="Compact"/>
        <w:numPr>
          <w:ilvl w:val="1"/>
          <w:numId w:val="34"/>
        </w:numPr>
      </w:pPr>
      <w:r>
        <w:t>Спланируйте сезон и оперативные полевые работы с учетом погодной информации</w:t>
      </w:r>
    </w:p>
    <w:p w14:paraId="4281DF3F" w14:textId="77777777" w:rsidR="009542CC" w:rsidRDefault="009542CC" w:rsidP="009542CC">
      <w:pPr>
        <w:pStyle w:val="Compact"/>
        <w:numPr>
          <w:ilvl w:val="1"/>
          <w:numId w:val="34"/>
        </w:numPr>
      </w:pPr>
      <w:r>
        <w:t>Маркетплейс «</w:t>
      </w:r>
      <w:proofErr w:type="spellStart"/>
      <w:r>
        <w:t>Поле.рф</w:t>
      </w:r>
      <w:proofErr w:type="spellEnd"/>
      <w:r>
        <w:t>» по итогам 2022 года выручил 2,66 млн рублей против 1,02 млн рублей годом ранее (рост в 2,6 раза) и зафиксировало чистый убыток в размере 294,7 млн рублей, что превосходит денежные потери годичной давности (214,8 млн рублей). Такие данные компания, входящая в группу «Деметра-Холдинг», раскрыла в начале мая 2023 года. Об этом сообщает «Интерфакс» со ссылкой на материалы ООО «Поле». «</w:t>
      </w:r>
      <w:proofErr w:type="spellStart"/>
      <w:r>
        <w:t>Поле.рф</w:t>
      </w:r>
      <w:proofErr w:type="spellEnd"/>
      <w:r>
        <w:t>» – транзакционный маркетплейс полного цикла, где в режиме одного окна фермеру доступны такие сервисы, как продажа урожая, покупка любых сельскохозяйственных товаров (семена, удобрения, средства защиты растений, техника и запчасти), получение финансирования на любые нужды, доступ к отраслевой аналитике и другие агросервисы. Взаимодействие между фермером и партнером происходит полностью в онлайн-режиме.</w:t>
      </w:r>
    </w:p>
    <w:p w14:paraId="0B5E523A" w14:textId="77777777" w:rsidR="009542CC" w:rsidRDefault="009542CC" w:rsidP="009542CC">
      <w:pPr>
        <w:pStyle w:val="Compact"/>
        <w:numPr>
          <w:ilvl w:val="1"/>
          <w:numId w:val="34"/>
        </w:numPr>
      </w:pPr>
      <w:r>
        <w:t>Ссылки:</w:t>
      </w:r>
    </w:p>
    <w:p w14:paraId="3C85227C" w14:textId="77777777" w:rsidR="009542CC" w:rsidRDefault="009542CC" w:rsidP="009542CC">
      <w:pPr>
        <w:pStyle w:val="Compact"/>
        <w:numPr>
          <w:ilvl w:val="2"/>
          <w:numId w:val="34"/>
        </w:numPr>
      </w:pPr>
      <w:r>
        <w:t>https://xn–e1alid.xn–p1ai/agroservices/poleexpert</w:t>
      </w:r>
    </w:p>
    <w:p w14:paraId="5A88B75A" w14:textId="77777777" w:rsidR="009542CC" w:rsidRDefault="009542CC" w:rsidP="009542CC">
      <w:pPr>
        <w:pStyle w:val="Compact"/>
        <w:numPr>
          <w:ilvl w:val="0"/>
          <w:numId w:val="34"/>
        </w:numPr>
      </w:pPr>
      <w:r>
        <w:t>Как считать НДВИ https://gis-lab.info/qa/ndvi.html</w:t>
      </w:r>
    </w:p>
    <w:p w14:paraId="49EEDC66" w14:textId="77777777" w:rsidR="009542CC" w:rsidRDefault="009542CC">
      <w:pPr>
        <w:pStyle w:val="2"/>
      </w:pPr>
      <w:bookmarkStart w:id="6" w:name="_Toc152593671"/>
      <w:bookmarkStart w:id="7" w:name="общий-смысл"/>
      <w:bookmarkEnd w:id="4"/>
      <w:r>
        <w:lastRenderedPageBreak/>
        <w:t>Общий смысл</w:t>
      </w:r>
      <w:bookmarkEnd w:id="6"/>
    </w:p>
    <w:p w14:paraId="6B8A13B0" w14:textId="77777777" w:rsidR="009542CC" w:rsidRDefault="009542CC" w:rsidP="009542CC">
      <w:pPr>
        <w:pStyle w:val="a1"/>
      </w:pPr>
      <w:r>
        <w:t>На основании данных о погоде до момента сева спрогнозировать оптимальное распределение культур с учетом исторических данных. Грубо говоря, для условий, сложившихся на момент посевной какая комбинация культур по полям даст оптимальные результаты, на основании исторических данных этих полей и полей, подходящих к данным условиям (погодным и географическим)</w:t>
      </w:r>
    </w:p>
    <w:p w14:paraId="2B223097" w14:textId="77777777" w:rsidR="009542CC" w:rsidRDefault="009542CC">
      <w:pPr>
        <w:pStyle w:val="2"/>
      </w:pPr>
      <w:bookmarkStart w:id="8" w:name="_Toc152593672"/>
      <w:bookmarkStart w:id="9" w:name="схема-работы"/>
      <w:bookmarkEnd w:id="7"/>
      <w:r>
        <w:t>Схема работы</w:t>
      </w:r>
      <w:bookmarkEnd w:id="8"/>
    </w:p>
    <w:p w14:paraId="59AEC8D3" w14:textId="77777777" w:rsidR="009542CC" w:rsidRDefault="009542CC" w:rsidP="00A37F93">
      <w:pPr>
        <w:pStyle w:val="a1"/>
        <w:ind w:firstLine="0"/>
      </w:pPr>
      <w:r>
        <w:rPr>
          <w:noProof/>
        </w:rPr>
        <w:drawing>
          <wp:inline distT="0" distB="0" distL="0" distR="0" wp14:anchorId="1ADD61F1" wp14:editId="02A57AEB">
            <wp:extent cx="6454816" cy="2531660"/>
            <wp:effectExtent l="0" t="0" r="3175" b="254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out\mainscheme\Mai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4326" cy="254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5B3ACB" w14:textId="77777777" w:rsidR="009542CC" w:rsidRDefault="009542CC" w:rsidP="009542CC">
      <w:pPr>
        <w:pStyle w:val="Compact"/>
        <w:numPr>
          <w:ilvl w:val="0"/>
          <w:numId w:val="35"/>
        </w:numPr>
      </w:pPr>
      <w:r>
        <w:t>Получить наборы спутниковых и погодных данных (возможно, для не очень большой территории)</w:t>
      </w:r>
    </w:p>
    <w:p w14:paraId="43EB460D" w14:textId="77777777" w:rsidR="009542CC" w:rsidRDefault="009542CC" w:rsidP="009542CC">
      <w:pPr>
        <w:pStyle w:val="Compact"/>
        <w:numPr>
          <w:ilvl w:val="0"/>
          <w:numId w:val="35"/>
        </w:numPr>
      </w:pPr>
      <w:r>
        <w:t>Разбить на обучающую выборку (</w:t>
      </w:r>
      <w:proofErr w:type="gramStart"/>
      <w:r>
        <w:t>например</w:t>
      </w:r>
      <w:proofErr w:type="gramEnd"/>
      <w:r>
        <w:t xml:space="preserve"> предыдущие 20 лет) и контрольную (прошлые два-три года)</w:t>
      </w:r>
    </w:p>
    <w:p w14:paraId="33EB456D" w14:textId="77777777" w:rsidR="009542CC" w:rsidRDefault="009542CC" w:rsidP="009542CC">
      <w:pPr>
        <w:pStyle w:val="Compact"/>
        <w:numPr>
          <w:ilvl w:val="0"/>
          <w:numId w:val="35"/>
        </w:numPr>
      </w:pPr>
      <w:r>
        <w:t>Научиться выделять интересующие объекты (поля), чтобы не анализировать леса, реки и города (можно пропустить, если набор данных будет содержать только поля, но выделять границы полей, наверное, имеет смысл)</w:t>
      </w:r>
    </w:p>
    <w:p w14:paraId="63D3453B" w14:textId="77777777" w:rsidR="009542CC" w:rsidRDefault="009542CC" w:rsidP="009542CC">
      <w:pPr>
        <w:pStyle w:val="Compact"/>
        <w:numPr>
          <w:ilvl w:val="0"/>
          <w:numId w:val="35"/>
        </w:numPr>
      </w:pPr>
      <w:r>
        <w:t xml:space="preserve">Обучить на свободных исторических данных НДВИ со спутников </w:t>
      </w:r>
      <w:proofErr w:type="spellStart"/>
      <w:r>
        <w:t>Sentinel</w:t>
      </w:r>
      <w:proofErr w:type="spellEnd"/>
      <w:r>
        <w:t xml:space="preserve"> 1 пиксель 10х10 метров</w:t>
      </w:r>
    </w:p>
    <w:p w14:paraId="3B13D215" w14:textId="77777777" w:rsidR="009542CC" w:rsidRDefault="009542CC" w:rsidP="009542CC">
      <w:pPr>
        <w:pStyle w:val="Compact"/>
        <w:numPr>
          <w:ilvl w:val="0"/>
          <w:numId w:val="35"/>
        </w:numPr>
      </w:pPr>
      <w:r>
        <w:t>Провести вычисления для контрольной выборки - сделать прогноз</w:t>
      </w:r>
    </w:p>
    <w:p w14:paraId="026F4DD1" w14:textId="77777777" w:rsidR="009542CC" w:rsidRDefault="009542CC" w:rsidP="009542CC">
      <w:pPr>
        <w:pStyle w:val="Compact"/>
        <w:numPr>
          <w:ilvl w:val="0"/>
          <w:numId w:val="35"/>
        </w:numPr>
      </w:pPr>
      <w:r>
        <w:t>Найти поля, которые совпадают с прогнозом и которые расходятся</w:t>
      </w:r>
    </w:p>
    <w:p w14:paraId="03090AC5" w14:textId="77777777" w:rsidR="009542CC" w:rsidRDefault="009542CC" w:rsidP="009542CC">
      <w:pPr>
        <w:pStyle w:val="Compact"/>
        <w:numPr>
          <w:ilvl w:val="0"/>
          <w:numId w:val="35"/>
        </w:numPr>
      </w:pPr>
      <w:r>
        <w:t>Проанализировать расхождение НДВИ - попытаться перевести в экономический эффект (насколько следование рекомендациям улучшает показатели)</w:t>
      </w:r>
    </w:p>
    <w:p w14:paraId="0CEED1C2" w14:textId="77777777" w:rsidR="009542CC" w:rsidRDefault="009542CC">
      <w:pPr>
        <w:pStyle w:val="2"/>
      </w:pPr>
      <w:bookmarkStart w:id="10" w:name="_Toc152593673"/>
      <w:bookmarkStart w:id="11" w:name="прочее"/>
      <w:bookmarkEnd w:id="9"/>
      <w:r>
        <w:lastRenderedPageBreak/>
        <w:t>Прочее</w:t>
      </w:r>
      <w:bookmarkEnd w:id="10"/>
    </w:p>
    <w:p w14:paraId="40F1ADB4" w14:textId="77777777" w:rsidR="009542CC" w:rsidRDefault="009542CC" w:rsidP="009542CC">
      <w:pPr>
        <w:pStyle w:val="Compact"/>
        <w:numPr>
          <w:ilvl w:val="0"/>
          <w:numId w:val="34"/>
        </w:numPr>
      </w:pPr>
      <w:proofErr w:type="spellStart"/>
      <w:r>
        <w:t>sentinel</w:t>
      </w:r>
      <w:proofErr w:type="spellEnd"/>
      <w:r>
        <w:t xml:space="preserve"> </w:t>
      </w:r>
      <w:proofErr w:type="spellStart"/>
      <w:r>
        <w:t>grid</w:t>
      </w:r>
      <w:proofErr w:type="spellEnd"/>
      <w:r>
        <w:t xml:space="preserve"> </w:t>
      </w:r>
      <w:proofErr w:type="spellStart"/>
      <w:r>
        <w:t>map</w:t>
      </w:r>
      <w:proofErr w:type="spellEnd"/>
      <w:r>
        <w:t xml:space="preserve"> - название участков поверхности как они нумеруются в спутниковой БД</w:t>
      </w:r>
    </w:p>
    <w:p w14:paraId="12A1A762" w14:textId="77777777" w:rsidR="009542CC" w:rsidRPr="00A37F93" w:rsidRDefault="009542CC" w:rsidP="009542CC">
      <w:pPr>
        <w:pStyle w:val="Compact"/>
        <w:numPr>
          <w:ilvl w:val="0"/>
          <w:numId w:val="34"/>
        </w:numPr>
        <w:rPr>
          <w:lang w:val="en-US"/>
        </w:rPr>
      </w:pPr>
      <w:r w:rsidRPr="00A37F93">
        <w:rPr>
          <w:lang w:val="en-US"/>
        </w:rPr>
        <w:t xml:space="preserve">https://habr.com/ru/articles/452284/ - </w:t>
      </w:r>
      <w:r>
        <w:t>перевод</w:t>
      </w:r>
      <w:r w:rsidRPr="00A37F93">
        <w:rPr>
          <w:lang w:val="en-US"/>
        </w:rPr>
        <w:t xml:space="preserve"> </w:t>
      </w:r>
      <w:r>
        <w:t>статьи</w:t>
      </w:r>
      <w:r w:rsidRPr="00A37F93">
        <w:rPr>
          <w:lang w:val="en-US"/>
        </w:rPr>
        <w:t xml:space="preserve"> “Land Cover Classification with </w:t>
      </w:r>
      <w:proofErr w:type="spellStart"/>
      <w:r w:rsidRPr="00A37F93">
        <w:rPr>
          <w:lang w:val="en-US"/>
        </w:rPr>
        <w:t>eo</w:t>
      </w:r>
      <w:proofErr w:type="spellEnd"/>
      <w:r w:rsidRPr="00A37F93">
        <w:rPr>
          <w:lang w:val="en-US"/>
        </w:rPr>
        <w:t>-learn: Part 1”</w:t>
      </w:r>
    </w:p>
    <w:p w14:paraId="5E9F0576" w14:textId="77777777" w:rsidR="009542CC" w:rsidRDefault="009542CC" w:rsidP="009542CC">
      <w:pPr>
        <w:pStyle w:val="Compact"/>
        <w:numPr>
          <w:ilvl w:val="0"/>
          <w:numId w:val="34"/>
        </w:numPr>
      </w:pPr>
      <w:r>
        <w:t>https://habr.com/ru/articles/501188/ - Как обрабатывать спутниковые снимки с помощью Sen2Cor</w:t>
      </w:r>
    </w:p>
    <w:p w14:paraId="15A155D0" w14:textId="77777777" w:rsidR="009542CC" w:rsidRDefault="009542CC" w:rsidP="009542CC">
      <w:pPr>
        <w:pStyle w:val="Compact"/>
        <w:numPr>
          <w:ilvl w:val="1"/>
          <w:numId w:val="34"/>
        </w:numPr>
      </w:pPr>
      <w:r w:rsidRPr="00A37F93">
        <w:rPr>
          <w:lang w:val="en-US"/>
        </w:rPr>
        <w:t xml:space="preserve">https://developers.google.com/earth-engine/datasets/catalog/COPERNICUS_S2_SR - Sentinel-2 MSI: </w:t>
      </w:r>
      <w:proofErr w:type="spellStart"/>
      <w:r w:rsidRPr="00A37F93">
        <w:rPr>
          <w:lang w:val="en-US"/>
        </w:rPr>
        <w:t>MultiSpectral</w:t>
      </w:r>
      <w:proofErr w:type="spellEnd"/>
      <w:r w:rsidRPr="00A37F93">
        <w:rPr>
          <w:lang w:val="en-US"/>
        </w:rPr>
        <w:t xml:space="preserve"> Instrument, Level-2A. </w:t>
      </w:r>
      <w:r>
        <w:t>Как указано — все снимки с весны 2017 доступны. Сравните</w:t>
      </w:r>
      <w:r w:rsidRPr="00A37F93">
        <w:rPr>
          <w:lang w:val="en-US"/>
        </w:rPr>
        <w:t xml:space="preserve"> </w:t>
      </w:r>
      <w:r>
        <w:t>с</w:t>
      </w:r>
      <w:r w:rsidRPr="00A37F93">
        <w:rPr>
          <w:lang w:val="en-US"/>
        </w:rPr>
        <w:t xml:space="preserve"> «Sentinel-2B is a European optical imaging satellite that was launched on 7 March 2017.» </w:t>
      </w:r>
      <w:r>
        <w:t xml:space="preserve">Спутник </w:t>
      </w:r>
      <w:proofErr w:type="spellStart"/>
      <w:r>
        <w:t>Sentinel</w:t>
      </w:r>
      <w:proofErr w:type="spellEnd"/>
      <w:r>
        <w:t xml:space="preserve"> 2A с лета 2015 летает, то есть примерно полтора года архива по нему не обработаны. В любом случае, для существенно большей истории наблюдений смотрите </w:t>
      </w:r>
      <w:proofErr w:type="spellStart"/>
      <w:r>
        <w:t>Landsat</w:t>
      </w:r>
      <w:proofErr w:type="spellEnd"/>
      <w:r>
        <w:t xml:space="preserve"> 8 или предыдущие — по ним тоже есть </w:t>
      </w:r>
      <w:proofErr w:type="spellStart"/>
      <w:r>
        <w:t>датасеты</w:t>
      </w:r>
      <w:proofErr w:type="spellEnd"/>
      <w:r>
        <w:t xml:space="preserve"> TOA и SR.</w:t>
      </w:r>
    </w:p>
    <w:p w14:paraId="6965CD26" w14:textId="77777777" w:rsidR="009542CC" w:rsidRDefault="009542CC" w:rsidP="009542CC">
      <w:pPr>
        <w:pStyle w:val="Compact"/>
        <w:numPr>
          <w:ilvl w:val="0"/>
          <w:numId w:val="34"/>
        </w:numPr>
      </w:pPr>
      <w:r>
        <w:t>https://habr.com/ru/articles/505578/ - Общедоступные данные дистанционного зондирования Земли: как получить и использовать</w:t>
      </w:r>
    </w:p>
    <w:p w14:paraId="017C1AAD" w14:textId="77777777" w:rsidR="009542CC" w:rsidRPr="00A37F93" w:rsidRDefault="009542CC" w:rsidP="009542CC">
      <w:pPr>
        <w:pStyle w:val="Compact"/>
        <w:numPr>
          <w:ilvl w:val="1"/>
          <w:numId w:val="34"/>
        </w:numPr>
        <w:rPr>
          <w:lang w:val="en-US"/>
        </w:rPr>
      </w:pPr>
      <w:r w:rsidRPr="00A37F93">
        <w:rPr>
          <w:lang w:val="en-US"/>
        </w:rPr>
        <w:t xml:space="preserve">https://topex.ucsd.edu/gmtsar/ - An </w:t>
      </w:r>
      <w:proofErr w:type="spellStart"/>
      <w:r w:rsidRPr="00A37F93">
        <w:rPr>
          <w:lang w:val="en-US"/>
        </w:rPr>
        <w:t>InSAR</w:t>
      </w:r>
      <w:proofErr w:type="spellEnd"/>
      <w:r w:rsidRPr="00A37F93">
        <w:rPr>
          <w:lang w:val="en-US"/>
        </w:rPr>
        <w:t xml:space="preserve"> processing system based on GMT</w:t>
      </w:r>
    </w:p>
    <w:p w14:paraId="11181998" w14:textId="77777777" w:rsidR="009542CC" w:rsidRDefault="009542CC" w:rsidP="009542CC">
      <w:pPr>
        <w:pStyle w:val="Compact"/>
        <w:numPr>
          <w:ilvl w:val="1"/>
          <w:numId w:val="34"/>
        </w:numPr>
      </w:pPr>
      <w:r>
        <w:t xml:space="preserve">https://pypi.org/project/sentinelsat/ - Для получения оптических и радарных снимков со спутников Sentinel-1 и Sentinel-2 удобна Python библиотека </w:t>
      </w:r>
      <w:proofErr w:type="spellStart"/>
      <w:r>
        <w:t>SentinelSat</w:t>
      </w:r>
      <w:proofErr w:type="spellEnd"/>
    </w:p>
    <w:p w14:paraId="19AFBB29" w14:textId="105759D1" w:rsidR="0089722C" w:rsidRPr="009542CC" w:rsidRDefault="009542CC" w:rsidP="00D67A01">
      <w:pPr>
        <w:pStyle w:val="Compact"/>
        <w:numPr>
          <w:ilvl w:val="1"/>
          <w:numId w:val="34"/>
        </w:numPr>
      </w:pPr>
      <w:r>
        <w:t>https://pypi.org/project/elevation/ - для скачивания рельефа SRTM 30м и 90м</w:t>
      </w:r>
      <w:bookmarkEnd w:id="1"/>
      <w:bookmarkEnd w:id="11"/>
    </w:p>
    <w:sectPr w:rsidR="0089722C" w:rsidRPr="009542CC" w:rsidSect="005D2C58"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1134" w:right="851" w:bottom="1134" w:left="1701" w:header="284" w:footer="284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E9D7A" w14:textId="77777777" w:rsidR="00C75898" w:rsidRDefault="00C75898">
      <w:r>
        <w:separator/>
      </w:r>
    </w:p>
    <w:p w14:paraId="40DC2311" w14:textId="77777777" w:rsidR="00C75898" w:rsidRDefault="00C75898"/>
  </w:endnote>
  <w:endnote w:type="continuationSeparator" w:id="0">
    <w:p w14:paraId="497208E0" w14:textId="77777777" w:rsidR="00C75898" w:rsidRDefault="00C75898">
      <w:r>
        <w:continuationSeparator/>
      </w:r>
    </w:p>
    <w:p w14:paraId="36CB4581" w14:textId="77777777" w:rsidR="00C75898" w:rsidRDefault="00C758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T Serif">
    <w:altName w:val="Rubik"/>
    <w:charset w:val="CC"/>
    <w:family w:val="roman"/>
    <w:pitch w:val="variable"/>
    <w:sig w:usb0="A00002EF" w:usb1="5000204B" w:usb2="00000000" w:usb3="00000000" w:csb0="00000097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Arial Unicode MS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T Sans">
    <w:altName w:val="Calibri"/>
    <w:charset w:val="CC"/>
    <w:family w:val="swiss"/>
    <w:pitch w:val="variable"/>
    <w:sig w:usb0="A00002EF" w:usb1="5000204B" w:usb2="00000000" w:usb3="00000000" w:csb0="00000097" w:csb1="00000000"/>
  </w:font>
  <w:font w:name="PT Mono">
    <w:altName w:val="Calibri"/>
    <w:charset w:val="CC"/>
    <w:family w:val="modern"/>
    <w:pitch w:val="fixed"/>
    <w:sig w:usb0="00000001" w:usb1="500078EB" w:usb2="00000020" w:usb3="00000000" w:csb0="00000097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Exo 2">
    <w:altName w:val="Times New Roman"/>
    <w:charset w:val="00"/>
    <w:family w:val="auto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14050878"/>
      <w:docPartObj>
        <w:docPartGallery w:val="Page Numbers (Top of Page)"/>
        <w:docPartUnique/>
      </w:docPartObj>
    </w:sdtPr>
    <w:sdtEndPr/>
    <w:sdtContent>
      <w:p w14:paraId="166F1E4A" w14:textId="03A1F380" w:rsidR="00F44F6E" w:rsidRDefault="00F44F6E" w:rsidP="00F44F6E">
        <w:pPr>
          <w:spacing w:before="80" w:line="240" w:lineRule="auto"/>
          <w:ind w:right="-1575" w:firstLine="278"/>
        </w:pPr>
      </w:p>
      <w:p w14:paraId="059C3495" w14:textId="2D7F9747" w:rsidR="00156102" w:rsidRPr="005D2C58" w:rsidRDefault="00C75898" w:rsidP="005D2C58">
        <w:pPr>
          <w:spacing w:line="240" w:lineRule="auto"/>
          <w:ind w:right="5720" w:firstLine="278"/>
          <w:rPr>
            <w:rFonts w:ascii="Exo 2" w:eastAsia="Exo 2" w:hAnsi="Exo 2" w:cs="Exo 2"/>
            <w:color w:val="58595B"/>
            <w:sz w:val="15"/>
            <w:szCs w:val="15"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B22FE" w14:textId="77777777" w:rsidR="00A43286" w:rsidRDefault="00A43286" w:rsidP="00A43286">
    <w:pPr>
      <w:spacing w:before="80" w:line="240" w:lineRule="auto"/>
      <w:ind w:right="-1575" w:firstLine="278"/>
      <w:rPr>
        <w:rFonts w:ascii="Exo 2" w:eastAsia="Exo 2" w:hAnsi="Exo 2" w:cs="Exo 2"/>
        <w:color w:val="58595B"/>
        <w:sz w:val="15"/>
        <w:szCs w:val="15"/>
      </w:rPr>
    </w:pPr>
    <w:r>
      <w:rPr>
        <w:rFonts w:ascii="Exo 2" w:eastAsia="Exo 2" w:hAnsi="Exo 2" w:cs="Exo 2"/>
        <w:noProof/>
        <w:color w:val="58595B"/>
        <w:sz w:val="15"/>
        <w:szCs w:val="15"/>
      </w:rPr>
      <w:drawing>
        <wp:inline distT="114300" distB="114300" distL="114300" distR="114300" wp14:anchorId="158783E5" wp14:editId="0ADBAE67">
          <wp:extent cx="104775" cy="95250"/>
          <wp:effectExtent l="0" t="0" r="0" b="0"/>
          <wp:docPr id="1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477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rFonts w:ascii="Exo 2" w:eastAsia="Exo 2" w:hAnsi="Exo 2" w:cs="Exo 2"/>
        <w:color w:val="58595B"/>
        <w:sz w:val="15"/>
        <w:szCs w:val="15"/>
      </w:rPr>
      <w:t xml:space="preserve"> Москва, </w:t>
    </w:r>
    <w:proofErr w:type="spellStart"/>
    <w:r>
      <w:rPr>
        <w:rFonts w:ascii="Exo 2" w:eastAsia="Exo 2" w:hAnsi="Exo 2" w:cs="Exo 2"/>
        <w:color w:val="58595B"/>
        <w:sz w:val="15"/>
        <w:szCs w:val="15"/>
      </w:rPr>
      <w:t>Старопетровский</w:t>
    </w:r>
    <w:proofErr w:type="spellEnd"/>
    <w:r>
      <w:rPr>
        <w:rFonts w:ascii="Exo 2" w:eastAsia="Exo 2" w:hAnsi="Exo 2" w:cs="Exo 2"/>
        <w:color w:val="58595B"/>
        <w:sz w:val="15"/>
        <w:szCs w:val="15"/>
      </w:rPr>
      <w:t xml:space="preserve"> </w:t>
    </w:r>
    <w:proofErr w:type="spellStart"/>
    <w:r>
      <w:rPr>
        <w:rFonts w:ascii="Exo 2" w:eastAsia="Exo 2" w:hAnsi="Exo 2" w:cs="Exo 2"/>
        <w:color w:val="58595B"/>
        <w:sz w:val="15"/>
        <w:szCs w:val="15"/>
      </w:rPr>
      <w:t>пр</w:t>
    </w:r>
    <w:proofErr w:type="spellEnd"/>
    <w:r>
      <w:rPr>
        <w:rFonts w:ascii="Exo 2" w:eastAsia="Exo 2" w:hAnsi="Exo 2" w:cs="Exo 2"/>
        <w:color w:val="58595B"/>
        <w:sz w:val="15"/>
        <w:szCs w:val="15"/>
      </w:rPr>
      <w:t>-д, д. 7А с6</w:t>
    </w:r>
  </w:p>
  <w:p w14:paraId="6FFA568B" w14:textId="77777777" w:rsidR="00A43286" w:rsidRPr="00650A7F" w:rsidRDefault="00A43286" w:rsidP="00A43286">
    <w:pPr>
      <w:spacing w:line="240" w:lineRule="auto"/>
      <w:ind w:right="5720" w:firstLine="278"/>
      <w:rPr>
        <w:rFonts w:ascii="Exo 2" w:eastAsia="Exo 2" w:hAnsi="Exo 2" w:cs="Exo 2"/>
        <w:color w:val="58595B"/>
        <w:sz w:val="15"/>
        <w:szCs w:val="15"/>
        <w:lang w:val="en-US"/>
      </w:rPr>
    </w:pPr>
    <w:r>
      <w:rPr>
        <w:rFonts w:ascii="Exo 2" w:eastAsia="Exo 2" w:hAnsi="Exo 2" w:cs="Exo 2"/>
        <w:noProof/>
        <w:color w:val="58595B"/>
        <w:sz w:val="15"/>
        <w:szCs w:val="15"/>
      </w:rPr>
      <w:drawing>
        <wp:inline distT="114300" distB="114300" distL="114300" distR="114300" wp14:anchorId="28BE6077" wp14:editId="2A876DCE">
          <wp:extent cx="104775" cy="95250"/>
          <wp:effectExtent l="0" t="0" r="0" b="0"/>
          <wp:docPr id="19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477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Pr="00650A7F">
      <w:rPr>
        <w:rFonts w:ascii="Exo 2" w:eastAsia="Exo 2" w:hAnsi="Exo 2" w:cs="Exo 2"/>
        <w:color w:val="58595B"/>
        <w:sz w:val="15"/>
        <w:szCs w:val="15"/>
        <w:lang w:val="en-US"/>
      </w:rPr>
      <w:t xml:space="preserve"> </w:t>
    </w:r>
    <w:r>
      <w:rPr>
        <w:rFonts w:ascii="Exo 2" w:eastAsia="Exo 2" w:hAnsi="Exo 2" w:cs="Exo 2"/>
        <w:color w:val="58595B"/>
        <w:sz w:val="15"/>
        <w:szCs w:val="15"/>
      </w:rPr>
      <w:t>тел</w:t>
    </w:r>
    <w:r w:rsidRPr="00650A7F">
      <w:rPr>
        <w:rFonts w:ascii="Exo 2" w:eastAsia="Exo 2" w:hAnsi="Exo 2" w:cs="Exo 2"/>
        <w:color w:val="58595B"/>
        <w:sz w:val="15"/>
        <w:szCs w:val="15"/>
        <w:lang w:val="en-US"/>
      </w:rPr>
      <w:t>.: +7 (495) 050-1111</w:t>
    </w:r>
  </w:p>
  <w:p w14:paraId="71D6FE64" w14:textId="77777777" w:rsidR="00A43286" w:rsidRPr="00650A7F" w:rsidRDefault="00A43286" w:rsidP="00A43286">
    <w:pPr>
      <w:spacing w:line="240" w:lineRule="auto"/>
      <w:ind w:right="5720" w:firstLine="278"/>
      <w:rPr>
        <w:rFonts w:ascii="Exo 2" w:eastAsia="Exo 2" w:hAnsi="Exo 2" w:cs="Exo 2"/>
        <w:color w:val="58595B"/>
        <w:sz w:val="15"/>
        <w:szCs w:val="15"/>
        <w:lang w:val="en-US"/>
      </w:rPr>
    </w:pPr>
    <w:r>
      <w:rPr>
        <w:rFonts w:ascii="Exo 2" w:eastAsia="Exo 2" w:hAnsi="Exo 2" w:cs="Exo 2"/>
        <w:noProof/>
        <w:color w:val="58595B"/>
        <w:sz w:val="15"/>
        <w:szCs w:val="15"/>
      </w:rPr>
      <w:drawing>
        <wp:inline distT="114300" distB="114300" distL="114300" distR="114300" wp14:anchorId="288C30A2" wp14:editId="2532848E">
          <wp:extent cx="104775" cy="104775"/>
          <wp:effectExtent l="0" t="0" r="0" b="0"/>
          <wp:docPr id="20" name="image5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4775" cy="1047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Pr="00650A7F">
      <w:rPr>
        <w:rFonts w:ascii="Exo 2" w:eastAsia="Exo 2" w:hAnsi="Exo 2" w:cs="Exo 2"/>
        <w:color w:val="58595B"/>
        <w:sz w:val="15"/>
        <w:szCs w:val="15"/>
        <w:lang w:val="en-US"/>
      </w:rPr>
      <w:t xml:space="preserve"> e-mail: 1c@open-bs.ru </w:t>
    </w:r>
  </w:p>
  <w:p w14:paraId="5FEA31BF" w14:textId="77777777" w:rsidR="00A43286" w:rsidRDefault="00A43286" w:rsidP="00A43286">
    <w:pPr>
      <w:spacing w:line="240" w:lineRule="auto"/>
      <w:ind w:right="5720" w:firstLine="278"/>
      <w:rPr>
        <w:rFonts w:ascii="Exo 2" w:eastAsia="Exo 2" w:hAnsi="Exo 2" w:cs="Exo 2"/>
        <w:color w:val="58595B"/>
        <w:sz w:val="15"/>
        <w:szCs w:val="15"/>
      </w:rPr>
    </w:pPr>
    <w:r>
      <w:rPr>
        <w:rFonts w:ascii="Exo 2" w:eastAsia="Exo 2" w:hAnsi="Exo 2" w:cs="Exo 2"/>
        <w:noProof/>
        <w:color w:val="58595B"/>
        <w:sz w:val="15"/>
        <w:szCs w:val="15"/>
      </w:rPr>
      <w:drawing>
        <wp:inline distT="114300" distB="114300" distL="114300" distR="114300" wp14:anchorId="1E13FCED" wp14:editId="7FDAD28E">
          <wp:extent cx="104775" cy="104775"/>
          <wp:effectExtent l="0" t="0" r="0" b="0"/>
          <wp:docPr id="21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4775" cy="1047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rFonts w:ascii="Exo 2" w:eastAsia="Exo 2" w:hAnsi="Exo 2" w:cs="Exo 2"/>
        <w:color w:val="58595B"/>
        <w:sz w:val="15"/>
        <w:szCs w:val="15"/>
      </w:rPr>
      <w:t xml:space="preserve">www.erp.band  </w:t>
    </w:r>
  </w:p>
  <w:p w14:paraId="36834A1F" w14:textId="77777777" w:rsidR="00A43286" w:rsidRDefault="00A43286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E6653" w14:textId="77777777" w:rsidR="00C75898" w:rsidRDefault="00C75898">
      <w:r>
        <w:separator/>
      </w:r>
    </w:p>
    <w:p w14:paraId="53182AE2" w14:textId="77777777" w:rsidR="00C75898" w:rsidRDefault="00C75898"/>
  </w:footnote>
  <w:footnote w:type="continuationSeparator" w:id="0">
    <w:p w14:paraId="57D52720" w14:textId="77777777" w:rsidR="00C75898" w:rsidRDefault="00C75898">
      <w:r>
        <w:continuationSeparator/>
      </w:r>
    </w:p>
    <w:p w14:paraId="274AC97F" w14:textId="77777777" w:rsidR="00C75898" w:rsidRDefault="00C758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800" w:type="dxa"/>
      <w:jc w:val="center"/>
      <w:tblLayout w:type="fixed"/>
      <w:tblLook w:val="0600" w:firstRow="0" w:lastRow="0" w:firstColumn="0" w:lastColumn="0" w:noHBand="1" w:noVBand="1"/>
    </w:tblPr>
    <w:tblGrid>
      <w:gridCol w:w="1800"/>
    </w:tblGrid>
    <w:tr w:rsidR="00F44F6E" w14:paraId="5A694560" w14:textId="77777777" w:rsidTr="00F44F6E">
      <w:trPr>
        <w:jc w:val="center"/>
      </w:trPr>
      <w:tc>
        <w:tcPr>
          <w:tcW w:w="1800" w:type="dxa"/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3177C264" w14:textId="77777777" w:rsidR="00F44F6E" w:rsidRDefault="00F44F6E" w:rsidP="005D2C58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right="45"/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стр. </w:t>
          </w:r>
          <w:r>
            <w:rPr>
              <w:sz w:val="16"/>
              <w:szCs w:val="16"/>
            </w:rPr>
            <w:fldChar w:fldCharType="begin"/>
          </w:r>
          <w:r>
            <w:rPr>
              <w:sz w:val="16"/>
              <w:szCs w:val="16"/>
            </w:rPr>
            <w:instrText>PAGE</w:instrText>
          </w:r>
          <w:r>
            <w:rPr>
              <w:sz w:val="16"/>
              <w:szCs w:val="16"/>
            </w:rPr>
            <w:fldChar w:fldCharType="separate"/>
          </w:r>
          <w:r>
            <w:rPr>
              <w:noProof/>
              <w:sz w:val="16"/>
              <w:szCs w:val="16"/>
            </w:rPr>
            <w:t>1</w:t>
          </w:r>
          <w:r>
            <w:rPr>
              <w:sz w:val="16"/>
              <w:szCs w:val="16"/>
            </w:rPr>
            <w:fldChar w:fldCharType="end"/>
          </w:r>
          <w:r>
            <w:rPr>
              <w:sz w:val="16"/>
              <w:szCs w:val="16"/>
            </w:rPr>
            <w:t xml:space="preserve"> из </w:t>
          </w:r>
          <w:r>
            <w:rPr>
              <w:sz w:val="16"/>
              <w:szCs w:val="16"/>
            </w:rPr>
            <w:fldChar w:fldCharType="begin"/>
          </w:r>
          <w:r>
            <w:rPr>
              <w:sz w:val="16"/>
              <w:szCs w:val="16"/>
            </w:rPr>
            <w:instrText>NUMPAGES</w:instrText>
          </w:r>
          <w:r>
            <w:rPr>
              <w:sz w:val="16"/>
              <w:szCs w:val="16"/>
            </w:rPr>
            <w:fldChar w:fldCharType="separate"/>
          </w:r>
          <w:r>
            <w:rPr>
              <w:noProof/>
              <w:sz w:val="16"/>
              <w:szCs w:val="16"/>
            </w:rPr>
            <w:t>1</w:t>
          </w:r>
          <w:r>
            <w:rPr>
              <w:sz w:val="16"/>
              <w:szCs w:val="16"/>
            </w:rPr>
            <w:fldChar w:fldCharType="end"/>
          </w:r>
        </w:p>
      </w:tc>
    </w:tr>
  </w:tbl>
  <w:p w14:paraId="139765EB" w14:textId="77777777" w:rsidR="005D2C58" w:rsidRDefault="005D2C58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30" w:type="dxa"/>
      <w:jc w:val="center"/>
      <w:tblLayout w:type="fixed"/>
      <w:tblLook w:val="0600" w:firstRow="0" w:lastRow="0" w:firstColumn="0" w:lastColumn="0" w:noHBand="1" w:noVBand="1"/>
    </w:tblPr>
    <w:tblGrid>
      <w:gridCol w:w="1800"/>
      <w:gridCol w:w="6330"/>
      <w:gridCol w:w="1800"/>
    </w:tblGrid>
    <w:tr w:rsidR="00566050" w14:paraId="7E4EB907" w14:textId="77777777" w:rsidTr="00616E69">
      <w:trPr>
        <w:jc w:val="center"/>
      </w:trPr>
      <w:tc>
        <w:tcPr>
          <w:tcW w:w="1800" w:type="dxa"/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3293EC97" w14:textId="77777777" w:rsidR="00566050" w:rsidRDefault="00566050" w:rsidP="00566050">
          <w:pPr>
            <w:rPr>
              <w:sz w:val="16"/>
              <w:szCs w:val="16"/>
            </w:rPr>
          </w:pPr>
          <w:r>
            <w:rPr>
              <w:noProof/>
              <w:sz w:val="16"/>
              <w:szCs w:val="16"/>
            </w:rPr>
            <w:drawing>
              <wp:inline distT="114300" distB="114300" distL="114300" distR="114300" wp14:anchorId="7C6CCEC9" wp14:editId="7545E5A3">
                <wp:extent cx="952500" cy="485775"/>
                <wp:effectExtent l="0" t="0" r="0" b="0"/>
                <wp:docPr id="6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2500" cy="48577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30" w:type="dxa"/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6FE82CE0" w14:textId="77777777" w:rsidR="00566050" w:rsidRDefault="00566050" w:rsidP="00566050">
          <w:pPr>
            <w:rPr>
              <w:sz w:val="16"/>
              <w:szCs w:val="16"/>
            </w:rPr>
          </w:pPr>
          <w:proofErr w:type="spellStart"/>
          <w:r>
            <w:rPr>
              <w:sz w:val="16"/>
              <w:szCs w:val="16"/>
            </w:rPr>
            <w:t>Моторинвест</w:t>
          </w:r>
          <w:proofErr w:type="spellEnd"/>
          <w:r>
            <w:rPr>
              <w:sz w:val="16"/>
              <w:szCs w:val="16"/>
            </w:rPr>
            <w:t xml:space="preserve">. Протокол встречи </w:t>
          </w:r>
          <w:proofErr w:type="gramStart"/>
          <w:r>
            <w:rPr>
              <w:sz w:val="16"/>
              <w:szCs w:val="16"/>
            </w:rPr>
            <w:t>от .</w:t>
          </w:r>
          <w:proofErr w:type="gramEnd"/>
          <w:r>
            <w:rPr>
              <w:sz w:val="16"/>
              <w:szCs w:val="16"/>
            </w:rPr>
            <w:t xml:space="preserve"> Версия  </w:t>
          </w:r>
        </w:p>
      </w:tc>
      <w:tc>
        <w:tcPr>
          <w:tcW w:w="1800" w:type="dxa"/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390E8D47" w14:textId="77777777" w:rsidR="00566050" w:rsidRDefault="00566050" w:rsidP="00566050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40" w:lineRule="auto"/>
            <w:ind w:right="45"/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стр. </w:t>
          </w:r>
          <w:r>
            <w:rPr>
              <w:sz w:val="16"/>
              <w:szCs w:val="16"/>
            </w:rPr>
            <w:fldChar w:fldCharType="begin"/>
          </w:r>
          <w:r>
            <w:rPr>
              <w:sz w:val="16"/>
              <w:szCs w:val="16"/>
            </w:rPr>
            <w:instrText>PAGE</w:instrText>
          </w:r>
          <w:r>
            <w:rPr>
              <w:sz w:val="16"/>
              <w:szCs w:val="16"/>
            </w:rPr>
            <w:fldChar w:fldCharType="separate"/>
          </w:r>
          <w:r w:rsidR="005D2C58">
            <w:rPr>
              <w:noProof/>
              <w:sz w:val="16"/>
              <w:szCs w:val="16"/>
            </w:rPr>
            <w:t>1</w:t>
          </w:r>
          <w:r>
            <w:rPr>
              <w:sz w:val="16"/>
              <w:szCs w:val="16"/>
            </w:rPr>
            <w:fldChar w:fldCharType="end"/>
          </w:r>
          <w:r>
            <w:rPr>
              <w:sz w:val="16"/>
              <w:szCs w:val="16"/>
            </w:rPr>
            <w:t xml:space="preserve"> из </w:t>
          </w:r>
          <w:r>
            <w:rPr>
              <w:sz w:val="16"/>
              <w:szCs w:val="16"/>
            </w:rPr>
            <w:fldChar w:fldCharType="begin"/>
          </w:r>
          <w:r>
            <w:rPr>
              <w:sz w:val="16"/>
              <w:szCs w:val="16"/>
            </w:rPr>
            <w:instrText>NUMPAGES</w:instrText>
          </w:r>
          <w:r>
            <w:rPr>
              <w:sz w:val="16"/>
              <w:szCs w:val="16"/>
            </w:rPr>
            <w:fldChar w:fldCharType="separate"/>
          </w:r>
          <w:r w:rsidR="005D2C58">
            <w:rPr>
              <w:noProof/>
              <w:sz w:val="16"/>
              <w:szCs w:val="16"/>
            </w:rPr>
            <w:t>1</w:t>
          </w:r>
          <w:r>
            <w:rPr>
              <w:sz w:val="16"/>
              <w:szCs w:val="16"/>
            </w:rPr>
            <w:fldChar w:fldCharType="end"/>
          </w:r>
        </w:p>
      </w:tc>
    </w:tr>
  </w:tbl>
  <w:p w14:paraId="2D1D3263" w14:textId="77777777" w:rsidR="00566050" w:rsidRDefault="00566050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82A8DAD"/>
    <w:multiLevelType w:val="multilevel"/>
    <w:tmpl w:val="FE0A90B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A076639E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8266F66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sz w:val="24"/>
      </w:rPr>
    </w:lvl>
  </w:abstractNum>
  <w:abstractNum w:abstractNumId="4" w15:restartNumberingAfterBreak="0">
    <w:nsid w:val="FFFFFF7D"/>
    <w:multiLevelType w:val="singleLevel"/>
    <w:tmpl w:val="2E9C7D8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sz w:val="24"/>
      </w:rPr>
    </w:lvl>
  </w:abstractNum>
  <w:abstractNum w:abstractNumId="5" w15:restartNumberingAfterBreak="0">
    <w:nsid w:val="FFFFFF7E"/>
    <w:multiLevelType w:val="singleLevel"/>
    <w:tmpl w:val="9670ACE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sz w:val="24"/>
      </w:rPr>
    </w:lvl>
  </w:abstractNum>
  <w:abstractNum w:abstractNumId="6" w15:restartNumberingAfterBreak="0">
    <w:nsid w:val="FFFFFF80"/>
    <w:multiLevelType w:val="singleLevel"/>
    <w:tmpl w:val="7E4821C0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Symbol" w:hAnsi="Symbol" w:hint="default"/>
        <w:sz w:val="24"/>
      </w:rPr>
    </w:lvl>
  </w:abstractNum>
  <w:abstractNum w:abstractNumId="7" w15:restartNumberingAfterBreak="0">
    <w:nsid w:val="FFFFFF81"/>
    <w:multiLevelType w:val="singleLevel"/>
    <w:tmpl w:val="ED32206E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Symbol" w:hAnsi="Symbol" w:hint="default"/>
        <w:sz w:val="24"/>
      </w:rPr>
    </w:lvl>
  </w:abstractNum>
  <w:abstractNum w:abstractNumId="8" w15:restartNumberingAfterBreak="0">
    <w:nsid w:val="FFFFFF82"/>
    <w:multiLevelType w:val="singleLevel"/>
    <w:tmpl w:val="56FEDBB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Symbol" w:hAnsi="Symbol" w:hint="default"/>
        <w:sz w:val="24"/>
      </w:rPr>
    </w:lvl>
  </w:abstractNum>
  <w:abstractNum w:abstractNumId="9" w15:restartNumberingAfterBreak="0">
    <w:nsid w:val="FFFFFF83"/>
    <w:multiLevelType w:val="singleLevel"/>
    <w:tmpl w:val="CE923D3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Symbol" w:hAnsi="Symbol" w:hint="default"/>
        <w:sz w:val="24"/>
      </w:rPr>
    </w:lvl>
  </w:abstractNum>
  <w:abstractNum w:abstractNumId="10" w15:restartNumberingAfterBreak="0">
    <w:nsid w:val="FFFFFF88"/>
    <w:multiLevelType w:val="singleLevel"/>
    <w:tmpl w:val="9D16D628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sz w:val="24"/>
      </w:rPr>
    </w:lvl>
  </w:abstractNum>
  <w:abstractNum w:abstractNumId="11" w15:restartNumberingAfterBreak="0">
    <w:nsid w:val="FFFFFF89"/>
    <w:multiLevelType w:val="singleLevel"/>
    <w:tmpl w:val="DAF44A9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Symbol" w:hAnsi="Symbol" w:hint="default"/>
        <w:sz w:val="24"/>
      </w:rPr>
    </w:lvl>
  </w:abstractNum>
  <w:abstractNum w:abstractNumId="12" w15:restartNumberingAfterBreak="0">
    <w:nsid w:val="00000006"/>
    <w:multiLevelType w:val="singleLevel"/>
    <w:tmpl w:val="D514FB92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sz w:val="24"/>
      </w:rPr>
    </w:lvl>
  </w:abstractNum>
  <w:abstractNum w:abstractNumId="13" w15:restartNumberingAfterBreak="0">
    <w:nsid w:val="00000019"/>
    <w:multiLevelType w:val="multilevel"/>
    <w:tmpl w:val="FF2281A4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Wingdings" w:hAnsi="Wingdings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Wingdings 2" w:hAnsi="Wingdings 2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StarSymbol" w:hAnsi="StarSymbol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Wingdings" w:hAnsi="Wingdings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4" w15:restartNumberingAfterBreak="0">
    <w:nsid w:val="0000001C"/>
    <w:multiLevelType w:val="multilevel"/>
    <w:tmpl w:val="FC5E61BA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Wingdings" w:hAnsi="Wingdings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Wingdings 2" w:hAnsi="Wingdings 2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StarSymbol" w:hAnsi="StarSymbol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Wingdings" w:hAnsi="Wingdings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A991"/>
    <w:multiLevelType w:val="multilevel"/>
    <w:tmpl w:val="3532250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position w:val="-8"/>
        <w:sz w:val="24"/>
      </w:r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6" w15:restartNumberingAfterBreak="0">
    <w:nsid w:val="00A99411"/>
    <w:multiLevelType w:val="multilevel"/>
    <w:tmpl w:val="C176524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sz w:val="24"/>
      </w:r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22E5BB5"/>
    <w:multiLevelType w:val="multilevel"/>
    <w:tmpl w:val="464EB0F8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8" w15:restartNumberingAfterBreak="0">
    <w:nsid w:val="02EB2671"/>
    <w:multiLevelType w:val="multilevel"/>
    <w:tmpl w:val="09100B7E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9" w15:restartNumberingAfterBreak="0">
    <w:nsid w:val="126D18AB"/>
    <w:multiLevelType w:val="multilevel"/>
    <w:tmpl w:val="3910A510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20" w15:restartNumberingAfterBreak="0">
    <w:nsid w:val="16DC3DF2"/>
    <w:multiLevelType w:val="multilevel"/>
    <w:tmpl w:val="220A4C26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1FB76F32"/>
    <w:multiLevelType w:val="multilevel"/>
    <w:tmpl w:val="53684C0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4172E7"/>
    <w:multiLevelType w:val="multilevel"/>
    <w:tmpl w:val="606EC0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hint="default"/>
        <w:sz w:val="24"/>
      </w:rPr>
    </w:lvl>
    <w:lvl w:ilvl="1" w:tentative="1">
      <w:start w:val="1"/>
      <w:numFmt w:val="lowerLetter"/>
      <w:lvlText w:val="%2."/>
      <w:lvlJc w:val="left"/>
      <w:pPr>
        <w:ind w:left="2138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sz w:val="24"/>
      </w:rPr>
    </w:lvl>
    <w:lvl w:ilvl="4">
      <w:start w:val="1"/>
      <w:numFmt w:val="lowerLetter"/>
      <w:lvlText w:val="%5."/>
      <w:lvlJc w:val="left"/>
      <w:pPr>
        <w:ind w:left="4298" w:hanging="360"/>
      </w:pPr>
    </w:lvl>
    <w:lvl w:ilvl="5" w:tentative="1">
      <w:start w:val="1"/>
      <w:numFmt w:val="lowerRoman"/>
      <w:lvlText w:val="%6."/>
      <w:lvlJc w:val="right"/>
      <w:pPr>
        <w:ind w:left="5018" w:hanging="180"/>
      </w:pPr>
    </w:lvl>
    <w:lvl w:ilvl="6" w:tentative="1">
      <w:start w:val="1"/>
      <w:numFmt w:val="decimal"/>
      <w:lvlText w:val="%7."/>
      <w:lvlJc w:val="left"/>
      <w:pPr>
        <w:ind w:left="5738" w:hanging="360"/>
      </w:pPr>
    </w:lvl>
    <w:lvl w:ilvl="7" w:tentative="1">
      <w:start w:val="1"/>
      <w:numFmt w:val="lowerLetter"/>
      <w:lvlText w:val="%8."/>
      <w:lvlJc w:val="left"/>
      <w:pPr>
        <w:ind w:left="6458" w:hanging="360"/>
      </w:pPr>
    </w:lvl>
    <w:lvl w:ilvl="8" w:tentative="1">
      <w:start w:val="1"/>
      <w:numFmt w:val="lowerRoman"/>
      <w:lvlText w:val="%9."/>
      <w:lvlJc w:val="right"/>
      <w:pPr>
        <w:ind w:left="7178" w:hanging="180"/>
      </w:pPr>
    </w:lvl>
  </w:abstractNum>
  <w:abstractNum w:abstractNumId="23" w15:restartNumberingAfterBreak="0">
    <w:nsid w:val="39F555CB"/>
    <w:multiLevelType w:val="multilevel"/>
    <w:tmpl w:val="27B2434E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5534610C"/>
    <w:multiLevelType w:val="multilevel"/>
    <w:tmpl w:val="9A60BB98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sz w:val="24"/>
      </w:rPr>
    </w:lvl>
    <w:lvl w:ilvl="1" w:tentative="1">
      <w:start w:val="1"/>
      <w:numFmt w:val="lowerLetter"/>
      <w:lvlText w:val="%2."/>
      <w:lvlJc w:val="left"/>
      <w:pPr>
        <w:ind w:left="21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sz w:val="24"/>
      </w:rPr>
    </w:lvl>
    <w:lvl w:ilvl="4" w:tentative="1">
      <w:start w:val="1"/>
      <w:numFmt w:val="lowerLetter"/>
      <w:lvlText w:val="%5."/>
      <w:lvlJc w:val="left"/>
      <w:pPr>
        <w:ind w:left="4300" w:hanging="360"/>
      </w:pPr>
    </w:lvl>
    <w:lvl w:ilvl="5" w:tentative="1">
      <w:start w:val="1"/>
      <w:numFmt w:val="lowerRoman"/>
      <w:lvlText w:val="%6."/>
      <w:lvlJc w:val="right"/>
      <w:pPr>
        <w:ind w:left="5020" w:hanging="180"/>
      </w:pPr>
    </w:lvl>
    <w:lvl w:ilvl="6" w:tentative="1">
      <w:start w:val="1"/>
      <w:numFmt w:val="decimal"/>
      <w:lvlText w:val="%7."/>
      <w:lvlJc w:val="left"/>
      <w:pPr>
        <w:ind w:left="5740" w:hanging="360"/>
      </w:pPr>
    </w:lvl>
    <w:lvl w:ilvl="7" w:tentative="1">
      <w:start w:val="1"/>
      <w:numFmt w:val="lowerLetter"/>
      <w:lvlText w:val="%8."/>
      <w:lvlJc w:val="left"/>
      <w:pPr>
        <w:ind w:left="6460" w:hanging="360"/>
      </w:pPr>
    </w:lvl>
    <w:lvl w:ilvl="8" w:tentative="1">
      <w:start w:val="1"/>
      <w:numFmt w:val="lowerRoman"/>
      <w:lvlText w:val="%9."/>
      <w:lvlJc w:val="right"/>
      <w:pPr>
        <w:ind w:left="7180" w:hanging="180"/>
      </w:pPr>
    </w:lvl>
  </w:abstractNum>
  <w:abstractNum w:abstractNumId="25" w15:restartNumberingAfterBreak="0">
    <w:nsid w:val="6AAC1AC1"/>
    <w:multiLevelType w:val="multilevel"/>
    <w:tmpl w:val="0DD4DE1A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6" w15:restartNumberingAfterBreak="0">
    <w:nsid w:val="6C2F0ABB"/>
    <w:multiLevelType w:val="multilevel"/>
    <w:tmpl w:val="A89CD230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7" w15:restartNumberingAfterBreak="0">
    <w:nsid w:val="799221F3"/>
    <w:multiLevelType w:val="multilevel"/>
    <w:tmpl w:val="35A0C0F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7"/>
  </w:num>
  <w:num w:numId="2">
    <w:abstractNumId w:val="21"/>
  </w:num>
  <w:num w:numId="3">
    <w:abstractNumId w:val="25"/>
  </w:num>
  <w:num w:numId="4">
    <w:abstractNumId w:val="26"/>
  </w:num>
  <w:num w:numId="5">
    <w:abstractNumId w:val="20"/>
  </w:num>
  <w:num w:numId="6">
    <w:abstractNumId w:val="17"/>
  </w:num>
  <w:num w:numId="7">
    <w:abstractNumId w:val="18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1"/>
  </w:num>
  <w:num w:numId="24">
    <w:abstractNumId w:val="9"/>
  </w:num>
  <w:num w:numId="25">
    <w:abstractNumId w:val="8"/>
  </w:num>
  <w:num w:numId="26">
    <w:abstractNumId w:val="7"/>
  </w:num>
  <w:num w:numId="27">
    <w:abstractNumId w:val="6"/>
  </w:num>
  <w:num w:numId="28">
    <w:abstractNumId w:val="10"/>
  </w:num>
  <w:num w:numId="29">
    <w:abstractNumId w:val="5"/>
  </w:num>
  <w:num w:numId="30">
    <w:abstractNumId w:val="4"/>
  </w:num>
  <w:num w:numId="31">
    <w:abstractNumId w:val="3"/>
  </w:num>
  <w:num w:numId="32">
    <w:abstractNumId w:val="24"/>
  </w:num>
  <w:num w:numId="33">
    <w:abstractNumId w:val="22"/>
  </w:num>
  <w:num w:numId="34">
    <w:abstractNumId w:val="15"/>
  </w:num>
  <w:num w:numId="3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493C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7EF8"/>
    <w:rsid w:val="00212F4C"/>
    <w:rsid w:val="00220885"/>
    <w:rsid w:val="00220FB0"/>
    <w:rsid w:val="002262F8"/>
    <w:rsid w:val="00226E09"/>
    <w:rsid w:val="002278C0"/>
    <w:rsid w:val="00231367"/>
    <w:rsid w:val="002321BF"/>
    <w:rsid w:val="0023395F"/>
    <w:rsid w:val="002355FF"/>
    <w:rsid w:val="00235916"/>
    <w:rsid w:val="00240511"/>
    <w:rsid w:val="00240955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17A95"/>
    <w:rsid w:val="00320A3B"/>
    <w:rsid w:val="003235E2"/>
    <w:rsid w:val="003243BE"/>
    <w:rsid w:val="00331195"/>
    <w:rsid w:val="00332EBA"/>
    <w:rsid w:val="00334200"/>
    <w:rsid w:val="00340A56"/>
    <w:rsid w:val="00340E69"/>
    <w:rsid w:val="003421EC"/>
    <w:rsid w:val="0034552C"/>
    <w:rsid w:val="003471EB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75A6"/>
    <w:rsid w:val="003C0B0F"/>
    <w:rsid w:val="003C0FE5"/>
    <w:rsid w:val="003C10F7"/>
    <w:rsid w:val="003C2795"/>
    <w:rsid w:val="003C37B6"/>
    <w:rsid w:val="003D34CA"/>
    <w:rsid w:val="003D367E"/>
    <w:rsid w:val="003D4C8D"/>
    <w:rsid w:val="003D7B9C"/>
    <w:rsid w:val="003F7702"/>
    <w:rsid w:val="00400EAD"/>
    <w:rsid w:val="00405D66"/>
    <w:rsid w:val="004062C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766A5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EDD"/>
    <w:rsid w:val="00566050"/>
    <w:rsid w:val="00567B64"/>
    <w:rsid w:val="0057123A"/>
    <w:rsid w:val="005848D8"/>
    <w:rsid w:val="00592EF8"/>
    <w:rsid w:val="00597BA4"/>
    <w:rsid w:val="005A0AF0"/>
    <w:rsid w:val="005A5848"/>
    <w:rsid w:val="005B0935"/>
    <w:rsid w:val="005B1C35"/>
    <w:rsid w:val="005B59B4"/>
    <w:rsid w:val="005C2D0B"/>
    <w:rsid w:val="005C5CAE"/>
    <w:rsid w:val="005C73C3"/>
    <w:rsid w:val="005C7EE6"/>
    <w:rsid w:val="005D2C58"/>
    <w:rsid w:val="005E1200"/>
    <w:rsid w:val="005E18EA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0929"/>
    <w:rsid w:val="00696A9B"/>
    <w:rsid w:val="006A1371"/>
    <w:rsid w:val="006A27E1"/>
    <w:rsid w:val="006B000C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7AB6"/>
    <w:rsid w:val="007C1855"/>
    <w:rsid w:val="007C3EC6"/>
    <w:rsid w:val="007C5BB1"/>
    <w:rsid w:val="007D3110"/>
    <w:rsid w:val="007D5577"/>
    <w:rsid w:val="007D57F5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03FE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BEB"/>
    <w:rsid w:val="009532A5"/>
    <w:rsid w:val="009542CC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91E91"/>
    <w:rsid w:val="00992B53"/>
    <w:rsid w:val="00995728"/>
    <w:rsid w:val="009A45C8"/>
    <w:rsid w:val="009A544C"/>
    <w:rsid w:val="009A716E"/>
    <w:rsid w:val="009A74CB"/>
    <w:rsid w:val="009B11D3"/>
    <w:rsid w:val="009B531C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37F93"/>
    <w:rsid w:val="00A4018A"/>
    <w:rsid w:val="00A41F42"/>
    <w:rsid w:val="00A422B6"/>
    <w:rsid w:val="00A43286"/>
    <w:rsid w:val="00A44658"/>
    <w:rsid w:val="00A45C83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A49FB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F16AC"/>
    <w:rsid w:val="00AF1D74"/>
    <w:rsid w:val="00B01A33"/>
    <w:rsid w:val="00B02717"/>
    <w:rsid w:val="00B02730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3F4A"/>
    <w:rsid w:val="00BA5818"/>
    <w:rsid w:val="00BA73F0"/>
    <w:rsid w:val="00BB4A53"/>
    <w:rsid w:val="00BB5D94"/>
    <w:rsid w:val="00BB729E"/>
    <w:rsid w:val="00BC1664"/>
    <w:rsid w:val="00BC1D03"/>
    <w:rsid w:val="00BD157D"/>
    <w:rsid w:val="00BD2A20"/>
    <w:rsid w:val="00BD7CBE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5898"/>
    <w:rsid w:val="00C77643"/>
    <w:rsid w:val="00C81970"/>
    <w:rsid w:val="00C853BB"/>
    <w:rsid w:val="00C85F4C"/>
    <w:rsid w:val="00C86823"/>
    <w:rsid w:val="00C93C82"/>
    <w:rsid w:val="00C959D2"/>
    <w:rsid w:val="00C96618"/>
    <w:rsid w:val="00CA2F34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2C1F"/>
    <w:rsid w:val="00D24570"/>
    <w:rsid w:val="00D25D9C"/>
    <w:rsid w:val="00D2657A"/>
    <w:rsid w:val="00D30543"/>
    <w:rsid w:val="00D334F0"/>
    <w:rsid w:val="00D35C61"/>
    <w:rsid w:val="00D35F3B"/>
    <w:rsid w:val="00D378BE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BA5"/>
    <w:rsid w:val="00E34EC7"/>
    <w:rsid w:val="00E4363F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21CE4"/>
    <w:rsid w:val="00F22D70"/>
    <w:rsid w:val="00F247EF"/>
    <w:rsid w:val="00F30921"/>
    <w:rsid w:val="00F32D97"/>
    <w:rsid w:val="00F36148"/>
    <w:rsid w:val="00F3658A"/>
    <w:rsid w:val="00F3749A"/>
    <w:rsid w:val="00F44AA3"/>
    <w:rsid w:val="00F44F6E"/>
    <w:rsid w:val="00F45CF9"/>
    <w:rsid w:val="00F47598"/>
    <w:rsid w:val="00F51E64"/>
    <w:rsid w:val="00F5249F"/>
    <w:rsid w:val="00F5386C"/>
    <w:rsid w:val="00F54005"/>
    <w:rsid w:val="00F567A1"/>
    <w:rsid w:val="00F57985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BAB5C93"/>
  <w15:docId w15:val="{4675C796-D5E3-465D-A8D2-76D31CAE2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566050"/>
    <w:pPr>
      <w:spacing w:before="120" w:line="360" w:lineRule="auto"/>
      <w:jc w:val="both"/>
    </w:pPr>
    <w:rPr>
      <w:rFonts w:ascii="Arial" w:hAnsi="Arial"/>
      <w:sz w:val="24"/>
    </w:rPr>
  </w:style>
  <w:style w:type="paragraph" w:styleId="12">
    <w:name w:val="heading 1"/>
    <w:basedOn w:val="a0"/>
    <w:next w:val="2"/>
    <w:link w:val="13"/>
    <w:uiPriority w:val="9"/>
    <w:qFormat/>
    <w:rsid w:val="00566050"/>
    <w:pPr>
      <w:keepNext/>
      <w:pageBreakBefore/>
      <w:tabs>
        <w:tab w:val="left" w:pos="284"/>
      </w:tabs>
      <w:suppressAutoHyphens/>
      <w:spacing w:before="0" w:after="360"/>
      <w:outlineLvl w:val="0"/>
    </w:pPr>
    <w:rPr>
      <w:color w:val="FF0000"/>
      <w:sz w:val="40"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566050"/>
    <w:pPr>
      <w:keepNext/>
      <w:suppressAutoHyphens/>
      <w:spacing w:before="480" w:after="240"/>
      <w:outlineLvl w:val="1"/>
    </w:pPr>
    <w:rPr>
      <w:bCs/>
      <w:iCs/>
      <w:color w:val="FF0000"/>
      <w:sz w:val="32"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566050"/>
    <w:pPr>
      <w:spacing w:before="240" w:after="120"/>
      <w:outlineLvl w:val="2"/>
    </w:pPr>
    <w:rPr>
      <w:rFonts w:cs="Arial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566050"/>
    <w:pPr>
      <w:numPr>
        <w:ilvl w:val="3"/>
      </w:numPr>
      <w:spacing w:before="0" w:after="0"/>
      <w:ind w:left="1985" w:hanging="1276"/>
      <w:outlineLvl w:val="3"/>
    </w:pPr>
    <w:rPr>
      <w:bCs/>
      <w:sz w:val="28"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566050"/>
    <w:rPr>
      <w:rFonts w:ascii="Arial" w:hAnsi="Arial" w:cs="Arial"/>
      <w:bCs/>
      <w:iCs/>
      <w:color w:val="FF0000"/>
      <w:sz w:val="28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566050"/>
    <w:rPr>
      <w:rFonts w:ascii="Arial" w:hAnsi="Arial"/>
      <w:color w:val="FF0000"/>
      <w:sz w:val="40"/>
      <w:lang w:eastAsia="x-none"/>
    </w:rPr>
  </w:style>
  <w:style w:type="character" w:customStyle="1" w:styleId="20">
    <w:name w:val="Заголовок 2 Знак"/>
    <w:link w:val="2"/>
    <w:uiPriority w:val="9"/>
    <w:rsid w:val="00566050"/>
    <w:rPr>
      <w:rFonts w:ascii="Arial" w:hAnsi="Arial"/>
      <w:bCs/>
      <w:iCs/>
      <w:color w:val="FF0000"/>
      <w:sz w:val="32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jc w:val="center"/>
    </w:pPr>
    <w:rPr>
      <w:b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/>
      <w:color w:val="FF000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566050"/>
    <w:rPr>
      <w:rFonts w:ascii="Arial" w:hAnsi="Arial"/>
    </w:rPr>
    <w:tblPr/>
  </w:style>
  <w:style w:type="table" w:customStyle="1" w:styleId="19-">
    <w:name w:val="ГОСТ19-ОЯ"/>
    <w:basedOn w:val="a3"/>
    <w:uiPriority w:val="99"/>
    <w:rsid w:val="00566050"/>
    <w:rPr>
      <w:rFonts w:ascii="Arial" w:hAnsi="Arial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566050"/>
    <w:rPr>
      <w:rFonts w:ascii="Arial" w:hAnsi="Arial"/>
      <w:color w:val="auto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FFFEA6-040D-4633-9312-9B3DE8CFE7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1</TotalTime>
  <Pages>5</Pages>
  <Words>1197</Words>
  <Characters>6824</Characters>
  <Application>Microsoft Office Word</Application>
  <DocSecurity>0</DocSecurity>
  <Lines>56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8005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Эдоков Руслан (доб.119)</cp:lastModifiedBy>
  <cp:revision>4</cp:revision>
  <cp:lastPrinted>2018-01-25T10:32:00Z</cp:lastPrinted>
  <dcterms:created xsi:type="dcterms:W3CDTF">2023-12-04T11:47:00Z</dcterms:created>
  <dcterms:modified xsi:type="dcterms:W3CDTF">2023-12-04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